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95166" w14:textId="77777777" w:rsidR="00A524C7" w:rsidRDefault="00A524C7">
      <w:pPr>
        <w:pStyle w:val="Titolo"/>
        <w:rPr>
          <w:lang w:val="it-IT"/>
        </w:rPr>
      </w:pPr>
    </w:p>
    <w:p w14:paraId="080C2546" w14:textId="77777777" w:rsidR="00A524C7" w:rsidRDefault="00A524C7">
      <w:pPr>
        <w:pStyle w:val="Titolo"/>
        <w:rPr>
          <w:lang w:val="it-IT"/>
        </w:rPr>
      </w:pPr>
    </w:p>
    <w:p w14:paraId="724934FD" w14:textId="365BD29C" w:rsidR="00A524C7" w:rsidRDefault="00A524C7" w:rsidP="00A524C7">
      <w:pPr>
        <w:pStyle w:val="Titolo"/>
        <w:ind w:left="0"/>
        <w:jc w:val="left"/>
        <w:rPr>
          <w:lang w:val="it-IT"/>
        </w:rPr>
      </w:pPr>
      <w:r>
        <w:rPr>
          <w:noProof/>
          <w:lang w:val="it-IT"/>
        </w:rPr>
        <w:drawing>
          <wp:anchor distT="0" distB="0" distL="114300" distR="114300" simplePos="0" relativeHeight="251658752" behindDoc="0" locked="0" layoutInCell="1" allowOverlap="1" wp14:anchorId="1F47CCD1" wp14:editId="0B10191C">
            <wp:simplePos x="3075709" y="1461655"/>
            <wp:positionH relativeFrom="margin">
              <wp:align>center</wp:align>
            </wp:positionH>
            <wp:positionV relativeFrom="margin">
              <wp:align>top</wp:align>
            </wp:positionV>
            <wp:extent cx="6273800" cy="954405"/>
            <wp:effectExtent l="0" t="0" r="0" b="0"/>
            <wp:wrapSquare wrapText="bothSides"/>
            <wp:docPr id="2" name="Immagine 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testo&#10;&#10;Descrizione generata automaticament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380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03497B" w14:textId="4F81D9BF" w:rsidR="00DB6CF3" w:rsidRPr="00A524C7" w:rsidRDefault="008A0E55" w:rsidP="00A524C7">
      <w:pPr>
        <w:pStyle w:val="Titolo"/>
        <w:ind w:left="0" w:right="0"/>
      </w:pPr>
      <w:r w:rsidRPr="00A524C7">
        <w:t>SCHOLARSHIPS</w:t>
      </w:r>
      <w:r w:rsidR="00A524C7" w:rsidRPr="00A524C7">
        <w:rPr>
          <w:spacing w:val="3"/>
        </w:rPr>
        <w:t xml:space="preserve"> </w:t>
      </w:r>
      <w:r w:rsidRPr="00A524C7">
        <w:t>SUBSCRIPTION</w:t>
      </w:r>
      <w:r w:rsidRPr="00A524C7">
        <w:rPr>
          <w:spacing w:val="3"/>
        </w:rPr>
        <w:t xml:space="preserve"> </w:t>
      </w:r>
      <w:r w:rsidRPr="00A524C7">
        <w:t>FORM</w:t>
      </w:r>
    </w:p>
    <w:p w14:paraId="1B41585A" w14:textId="77777777" w:rsidR="00DB6CF3" w:rsidRPr="00A524C7" w:rsidRDefault="00DB6CF3">
      <w:pPr>
        <w:pStyle w:val="Corpotesto"/>
        <w:rPr>
          <w:b/>
          <w:sz w:val="20"/>
        </w:rPr>
      </w:pPr>
    </w:p>
    <w:p w14:paraId="34E72506" w14:textId="77777777" w:rsidR="00DB6CF3" w:rsidRPr="00A524C7" w:rsidRDefault="00DB6CF3">
      <w:pPr>
        <w:pStyle w:val="Corpotesto"/>
        <w:rPr>
          <w:b/>
          <w:sz w:val="20"/>
        </w:rPr>
      </w:pPr>
    </w:p>
    <w:p w14:paraId="22843717" w14:textId="77777777" w:rsidR="00DB6CF3" w:rsidRPr="00A524C7" w:rsidRDefault="00DB6CF3">
      <w:pPr>
        <w:pStyle w:val="Corpotesto"/>
        <w:rPr>
          <w:b/>
          <w:sz w:val="20"/>
        </w:rPr>
      </w:pPr>
    </w:p>
    <w:p w14:paraId="45423403" w14:textId="77777777" w:rsidR="00DB6CF3" w:rsidRPr="00A524C7" w:rsidRDefault="00DB6CF3">
      <w:pPr>
        <w:pStyle w:val="Corpotesto"/>
        <w:rPr>
          <w:b/>
          <w:sz w:val="20"/>
        </w:rPr>
      </w:pPr>
    </w:p>
    <w:p w14:paraId="6AC67588" w14:textId="0195D79E" w:rsidR="00A524C7" w:rsidRPr="00A524C7" w:rsidRDefault="008A0E55">
      <w:pPr>
        <w:pStyle w:val="Corpotesto"/>
        <w:tabs>
          <w:tab w:val="left" w:pos="1733"/>
          <w:tab w:val="left" w:pos="3401"/>
        </w:tabs>
        <w:spacing w:before="191" w:line="360" w:lineRule="auto"/>
        <w:ind w:left="112" w:right="109"/>
        <w:jc w:val="both"/>
        <w:rPr>
          <w:u w:val="single"/>
        </w:rPr>
      </w:pPr>
      <w:r w:rsidRPr="00A524C7">
        <w:t>Full</w:t>
      </w:r>
      <w:r w:rsidRPr="00A524C7">
        <w:rPr>
          <w:spacing w:val="43"/>
        </w:rPr>
        <w:t xml:space="preserve"> </w:t>
      </w:r>
      <w:r w:rsidRPr="00A524C7">
        <w:t>name</w:t>
      </w:r>
      <w:r w:rsidRPr="00A524C7">
        <w:rPr>
          <w:u w:val="single"/>
        </w:rPr>
        <w:t xml:space="preserve"> </w:t>
      </w:r>
      <w:r w:rsidRPr="00A524C7">
        <w:rPr>
          <w:u w:val="single"/>
        </w:rPr>
        <w:tab/>
      </w:r>
      <w:r w:rsidR="00A524C7" w:rsidRPr="00A524C7">
        <w:rPr>
          <w:u w:val="single"/>
        </w:rPr>
        <w:t xml:space="preserve">                                                      </w:t>
      </w:r>
      <w:r w:rsidR="00A524C7" w:rsidRPr="008A0E55">
        <w:t>birthplace</w:t>
      </w:r>
      <w:r w:rsidR="00A524C7" w:rsidRPr="00A524C7">
        <w:rPr>
          <w:u w:val="single"/>
        </w:rPr>
        <w:t xml:space="preserve">                                                         </w:t>
      </w:r>
    </w:p>
    <w:p w14:paraId="6C7D8995" w14:textId="24A76CC2" w:rsidR="00A524C7" w:rsidRPr="00A524C7" w:rsidRDefault="00A524C7">
      <w:pPr>
        <w:pStyle w:val="Corpotesto"/>
        <w:tabs>
          <w:tab w:val="left" w:pos="1733"/>
          <w:tab w:val="left" w:pos="3401"/>
        </w:tabs>
        <w:spacing w:before="191" w:line="360" w:lineRule="auto"/>
        <w:ind w:left="112" w:right="109"/>
        <w:jc w:val="both"/>
      </w:pPr>
      <w:r w:rsidRPr="00A524C7">
        <w:t xml:space="preserve">declares to </w:t>
      </w:r>
      <w:r w:rsidRPr="00A524C7">
        <w:t>have</w:t>
      </w:r>
      <w:r w:rsidRPr="00A524C7">
        <w:t xml:space="preserve"> the requirements of the competition notice "</w:t>
      </w:r>
      <w:r w:rsidRPr="00A524C7">
        <w:t xml:space="preserve"> </w:t>
      </w:r>
      <w:r w:rsidRPr="00A524C7">
        <w:t>EXECUTIVE COURSE IN EUROASIAN GEOPOLITICS FOR POLICY MAKER AND MANAGERS" for the A.Y. 202</w:t>
      </w:r>
      <w:r w:rsidRPr="00A524C7">
        <w:t>1</w:t>
      </w:r>
      <w:r w:rsidRPr="00A524C7">
        <w:t>/202</w:t>
      </w:r>
      <w:r w:rsidRPr="00A524C7">
        <w:t>2</w:t>
      </w:r>
      <w:r w:rsidRPr="00A524C7">
        <w:t xml:space="preserve"> to participate in the selection for the provision of scholarships for participation in the Course.</w:t>
      </w:r>
    </w:p>
    <w:p w14:paraId="17D23BF2" w14:textId="0AF8844E" w:rsidR="00DB6CF3" w:rsidRPr="00A524C7" w:rsidRDefault="00DB6CF3" w:rsidP="00A524C7">
      <w:pPr>
        <w:pStyle w:val="Corpotesto"/>
        <w:tabs>
          <w:tab w:val="left" w:pos="1733"/>
          <w:tab w:val="left" w:pos="3401"/>
        </w:tabs>
        <w:spacing w:before="191" w:line="360" w:lineRule="auto"/>
        <w:ind w:right="109"/>
        <w:jc w:val="both"/>
        <w:rPr>
          <w:lang w:val="it-IT"/>
        </w:rPr>
      </w:pPr>
    </w:p>
    <w:p w14:paraId="7752791E" w14:textId="77777777" w:rsidR="00DB6CF3" w:rsidRPr="00A524C7" w:rsidRDefault="00DB6CF3">
      <w:pPr>
        <w:pStyle w:val="Corpotesto"/>
        <w:spacing w:before="6"/>
        <w:rPr>
          <w:sz w:val="27"/>
          <w:lang w:val="it-IT"/>
        </w:rPr>
      </w:pPr>
    </w:p>
    <w:p w14:paraId="5A549BB9" w14:textId="407C9ACA" w:rsidR="00A524C7" w:rsidRPr="00A524C7" w:rsidRDefault="00A524C7">
      <w:pPr>
        <w:pStyle w:val="Corpotesto"/>
        <w:spacing w:line="530" w:lineRule="auto"/>
        <w:ind w:left="129" w:right="2813" w:hanging="17"/>
      </w:pPr>
      <w:r w:rsidRPr="00A524C7">
        <w:rPr>
          <w:spacing w:val="-1"/>
        </w:rPr>
        <w:t>He also declares to possess the requisites to access the contributions from:</w:t>
      </w:r>
    </w:p>
    <w:p w14:paraId="647E2E0E" w14:textId="58D55468" w:rsidR="00DB6CF3" w:rsidRPr="00A524C7" w:rsidRDefault="008A0E55" w:rsidP="00A524C7">
      <w:pPr>
        <w:pStyle w:val="Corpotesto"/>
        <w:spacing w:line="530" w:lineRule="auto"/>
        <w:ind w:left="180" w:hanging="17"/>
        <w:rPr>
          <w:sz w:val="28"/>
        </w:rPr>
      </w:pPr>
      <w:r w:rsidRPr="00A524C7">
        <w:t xml:space="preserve"> </w:t>
      </w:r>
      <w:r>
        <w:rPr>
          <w:noProof/>
          <w:position w:val="-2"/>
        </w:rPr>
        <w:drawing>
          <wp:inline distT="0" distB="0" distL="0" distR="0" wp14:anchorId="528BC114" wp14:editId="567B010B">
            <wp:extent cx="151930" cy="16255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930" cy="16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24C7">
        <w:rPr>
          <w:rFonts w:ascii="Times New Roman" w:hAnsi="Times New Roman"/>
        </w:rPr>
        <w:t xml:space="preserve">  </w:t>
      </w:r>
      <w:r w:rsidRPr="00A524C7">
        <w:rPr>
          <w:rFonts w:ascii="Times New Roman" w:hAnsi="Times New Roman"/>
          <w:spacing w:val="-23"/>
        </w:rPr>
        <w:t xml:space="preserve"> </w:t>
      </w:r>
      <w:r w:rsidR="00A524C7" w:rsidRPr="00A524C7">
        <w:t>Luiss School of Government, Russian Union of Industrialists and Entrepreneurs,</w:t>
      </w:r>
      <w:r w:rsidR="00A524C7">
        <w:t xml:space="preserve"> </w:t>
      </w:r>
      <w:proofErr w:type="spellStart"/>
      <w:r w:rsidR="00A524C7" w:rsidRPr="00A524C7">
        <w:t>Sistemi</w:t>
      </w:r>
      <w:proofErr w:type="spellEnd"/>
      <w:r w:rsidR="00A524C7" w:rsidRPr="00A524C7">
        <w:t xml:space="preserve"> </w:t>
      </w:r>
      <w:proofErr w:type="spellStart"/>
      <w:r w:rsidR="00A524C7" w:rsidRPr="00A524C7">
        <w:t>Formativi</w:t>
      </w:r>
      <w:proofErr w:type="spellEnd"/>
      <w:r w:rsidR="00A524C7" w:rsidRPr="00A524C7">
        <w:t xml:space="preserve"> Confindustria (SFC) and </w:t>
      </w:r>
      <w:proofErr w:type="spellStart"/>
      <w:r w:rsidR="00A524C7" w:rsidRPr="00A524C7">
        <w:t>Associazione</w:t>
      </w:r>
      <w:proofErr w:type="spellEnd"/>
      <w:r w:rsidR="00A524C7" w:rsidRPr="00A524C7">
        <w:t xml:space="preserve"> </w:t>
      </w:r>
      <w:proofErr w:type="spellStart"/>
      <w:r w:rsidR="00A524C7" w:rsidRPr="00A524C7">
        <w:t>Conoscere</w:t>
      </w:r>
      <w:proofErr w:type="spellEnd"/>
      <w:r w:rsidR="00A524C7" w:rsidRPr="00A524C7">
        <w:t xml:space="preserve"> </w:t>
      </w:r>
      <w:proofErr w:type="spellStart"/>
      <w:r w:rsidR="00A524C7" w:rsidRPr="00A524C7">
        <w:t>Euroasia</w:t>
      </w:r>
      <w:proofErr w:type="spellEnd"/>
    </w:p>
    <w:p w14:paraId="57B9AE3E" w14:textId="77777777" w:rsidR="00DB6CF3" w:rsidRPr="00A524C7" w:rsidRDefault="00DB6CF3">
      <w:pPr>
        <w:pStyle w:val="Corpotesto"/>
        <w:rPr>
          <w:sz w:val="28"/>
        </w:rPr>
      </w:pPr>
    </w:p>
    <w:p w14:paraId="095E7497" w14:textId="77777777" w:rsidR="00DB6CF3" w:rsidRPr="00A524C7" w:rsidRDefault="00DB6CF3">
      <w:pPr>
        <w:pStyle w:val="Corpotesto"/>
        <w:rPr>
          <w:sz w:val="28"/>
        </w:rPr>
      </w:pPr>
    </w:p>
    <w:p w14:paraId="07AB8632" w14:textId="77777777" w:rsidR="00DB6CF3" w:rsidRPr="00A524C7" w:rsidRDefault="00DB6CF3">
      <w:pPr>
        <w:pStyle w:val="Corpotesto"/>
        <w:rPr>
          <w:sz w:val="28"/>
        </w:rPr>
      </w:pPr>
    </w:p>
    <w:p w14:paraId="5A47EEA0" w14:textId="77777777" w:rsidR="00DB6CF3" w:rsidRPr="00A524C7" w:rsidRDefault="00DB6CF3">
      <w:pPr>
        <w:pStyle w:val="Corpotesto"/>
        <w:rPr>
          <w:sz w:val="28"/>
        </w:rPr>
      </w:pPr>
    </w:p>
    <w:p w14:paraId="149A4E63" w14:textId="77777777" w:rsidR="00DB6CF3" w:rsidRPr="00A524C7" w:rsidRDefault="00DB6CF3">
      <w:pPr>
        <w:pStyle w:val="Corpotesto"/>
        <w:rPr>
          <w:sz w:val="28"/>
        </w:rPr>
      </w:pPr>
    </w:p>
    <w:p w14:paraId="7EBDF2C5" w14:textId="77777777" w:rsidR="00DB6CF3" w:rsidRPr="00A524C7" w:rsidRDefault="00DB6CF3">
      <w:pPr>
        <w:pStyle w:val="Corpotesto"/>
        <w:rPr>
          <w:sz w:val="28"/>
        </w:rPr>
      </w:pPr>
    </w:p>
    <w:p w14:paraId="5817625B" w14:textId="77777777" w:rsidR="00DB6CF3" w:rsidRPr="00A524C7" w:rsidRDefault="00DB6CF3">
      <w:pPr>
        <w:pStyle w:val="Corpotesto"/>
        <w:spacing w:before="4"/>
        <w:rPr>
          <w:sz w:val="40"/>
        </w:rPr>
      </w:pPr>
    </w:p>
    <w:p w14:paraId="14252164" w14:textId="5A0F4BC5" w:rsidR="00DB6CF3" w:rsidRPr="00A524C7" w:rsidRDefault="00A524C7">
      <w:pPr>
        <w:pStyle w:val="Corpotesto"/>
        <w:tabs>
          <w:tab w:val="left" w:pos="4106"/>
        </w:tabs>
        <w:spacing w:before="1"/>
        <w:ind w:left="112"/>
      </w:pPr>
      <w:r w:rsidRPr="00A524C7">
        <w:t>Place and date</w:t>
      </w:r>
      <w:r w:rsidR="008A0E55" w:rsidRPr="00A524C7">
        <w:rPr>
          <w:u w:val="single"/>
        </w:rPr>
        <w:t xml:space="preserve"> </w:t>
      </w:r>
      <w:r w:rsidR="008A0E55" w:rsidRPr="00A524C7">
        <w:rPr>
          <w:u w:val="single"/>
        </w:rPr>
        <w:tab/>
      </w:r>
    </w:p>
    <w:p w14:paraId="6F7EB51E" w14:textId="77777777" w:rsidR="00DB6CF3" w:rsidRPr="00A524C7" w:rsidRDefault="00DB6CF3">
      <w:pPr>
        <w:pStyle w:val="Corpotesto"/>
        <w:rPr>
          <w:sz w:val="20"/>
        </w:rPr>
      </w:pPr>
    </w:p>
    <w:p w14:paraId="6AF73E26" w14:textId="77777777" w:rsidR="00DB6CF3" w:rsidRPr="00A524C7" w:rsidRDefault="00DB6CF3">
      <w:pPr>
        <w:pStyle w:val="Corpotesto"/>
        <w:rPr>
          <w:sz w:val="20"/>
        </w:rPr>
      </w:pPr>
    </w:p>
    <w:p w14:paraId="2A183A8E" w14:textId="77777777" w:rsidR="00DB6CF3" w:rsidRPr="00A524C7" w:rsidRDefault="00DB6CF3">
      <w:pPr>
        <w:pStyle w:val="Corpotesto"/>
        <w:rPr>
          <w:sz w:val="20"/>
        </w:rPr>
      </w:pPr>
    </w:p>
    <w:p w14:paraId="7E8B3213" w14:textId="77777777" w:rsidR="00DB6CF3" w:rsidRPr="00A524C7" w:rsidRDefault="00DB6CF3">
      <w:pPr>
        <w:pStyle w:val="Corpotesto"/>
        <w:spacing w:before="8"/>
        <w:rPr>
          <w:sz w:val="16"/>
        </w:rPr>
      </w:pPr>
    </w:p>
    <w:p w14:paraId="6FB4ADB0" w14:textId="77777777" w:rsidR="00A524C7" w:rsidRDefault="00A524C7" w:rsidP="00A524C7">
      <w:pPr>
        <w:pStyle w:val="Corpotesto"/>
        <w:spacing w:before="9"/>
        <w:jc w:val="right"/>
      </w:pPr>
      <w:r>
        <w:t>I</w:t>
      </w:r>
      <w:r w:rsidRPr="00A524C7">
        <w:t>n witness whereof</w:t>
      </w:r>
    </w:p>
    <w:p w14:paraId="7A755062" w14:textId="77777777" w:rsidR="00A524C7" w:rsidRDefault="00A524C7" w:rsidP="00A524C7">
      <w:pPr>
        <w:pStyle w:val="Corpotesto"/>
        <w:spacing w:before="9"/>
        <w:jc w:val="right"/>
        <w:rPr>
          <w:sz w:val="24"/>
        </w:rPr>
      </w:pPr>
    </w:p>
    <w:p w14:paraId="3476F46D" w14:textId="7BAB6CAE" w:rsidR="00DB6CF3" w:rsidRDefault="008A0E55" w:rsidP="00A524C7">
      <w:pPr>
        <w:pStyle w:val="Corpotesto"/>
        <w:spacing w:before="9"/>
        <w:jc w:val="right"/>
        <w:rPr>
          <w:sz w:val="24"/>
        </w:rPr>
      </w:pPr>
      <w:r>
        <w:pict w14:anchorId="47E3E899">
          <v:shape id="docshape1" o:spid="_x0000_s1026" style="position:absolute;left:0;text-align:left;margin-left:418.1pt;margin-top:16.7pt;width:120.55pt;height:.1pt;z-index:-251658752;mso-wrap-distance-left:0;mso-wrap-distance-right:0;mso-position-horizontal-relative:page" coordorigin="8362,334" coordsize="2411,0" o:spt="100" adj="0,,0" path="m8362,334r658,m9022,334r1751,e" filled="f" strokeweight=".25294mm">
            <v:stroke joinstyle="round"/>
            <v:formulas/>
            <v:path arrowok="t" o:connecttype="segments"/>
            <w10:wrap type="topAndBottom" anchorx="page"/>
          </v:shape>
        </w:pict>
      </w:r>
    </w:p>
    <w:sectPr w:rsidR="00DB6CF3" w:rsidSect="00A524C7">
      <w:type w:val="continuous"/>
      <w:pgSz w:w="11920" w:h="16850"/>
      <w:pgMar w:top="1080" w:right="1840" w:bottom="28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tDQzNjYxMzOwMDVW0lEKTi0uzszPAykwrAUAtT+z3CwAAAA="/>
  </w:docVars>
  <w:rsids>
    <w:rsidRoot w:val="00DB6CF3"/>
    <w:rsid w:val="008A0E55"/>
    <w:rsid w:val="00A524C7"/>
    <w:rsid w:val="00C223BE"/>
    <w:rsid w:val="00DB6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49FDFBC"/>
  <w15:docId w15:val="{0D567662-46C4-42A2-82A1-C73C319A7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Calibri" w:eastAsia="Calibri" w:hAnsi="Calibri" w:cs="Calibri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</w:style>
  <w:style w:type="paragraph" w:styleId="Titolo">
    <w:name w:val="Title"/>
    <w:basedOn w:val="Normale"/>
    <w:uiPriority w:val="10"/>
    <w:qFormat/>
    <w:pPr>
      <w:spacing w:before="35"/>
      <w:ind w:left="3044" w:right="3391"/>
      <w:jc w:val="center"/>
    </w:pPr>
    <w:rPr>
      <w:b/>
      <w:bCs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desione Borse INPS SNA_6.doc</dc:title>
  <dc:creator>gotalli</dc:creator>
  <cp:lastModifiedBy>Miriam Libanoro</cp:lastModifiedBy>
  <cp:revision>5</cp:revision>
  <dcterms:created xsi:type="dcterms:W3CDTF">2021-11-02T09:40:00Z</dcterms:created>
  <dcterms:modified xsi:type="dcterms:W3CDTF">2021-11-0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8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1-11-02T00:00:00Z</vt:filetime>
  </property>
</Properties>
</file>